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0A1148" w14:textId="6515B296" w:rsidR="00A03D5C" w:rsidRPr="00E33624" w:rsidRDefault="00766E6B" w:rsidP="00E33624">
      <w:pPr>
        <w:pStyle w:val="Heading1"/>
        <w:jc w:val="center"/>
      </w:pPr>
      <w:r>
        <w:t xml:space="preserve">Programming Fundamentals and Unit Testing </w:t>
      </w:r>
      <w:r w:rsidR="00E33624">
        <w:br/>
      </w:r>
      <w:r w:rsidR="00927D5F">
        <w:t>Regular</w:t>
      </w:r>
      <w:r>
        <w:t xml:space="preserve"> Exam – </w:t>
      </w:r>
      <w:r w:rsidR="00927D5F">
        <w:t>2 March</w:t>
      </w:r>
      <w:r w:rsidR="0093456A" w:rsidRPr="0093456A">
        <w:t xml:space="preserve"> 202</w:t>
      </w:r>
      <w:r w:rsidR="00927D5F">
        <w:t>5</w:t>
      </w:r>
    </w:p>
    <w:p w14:paraId="1710D5F0" w14:textId="319D3A99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</w:t>
      </w:r>
      <w:r w:rsidR="009A7265">
        <w:t>solution</w:t>
      </w:r>
      <w:r>
        <w:t xml:space="preserve"> here: </w:t>
      </w:r>
      <w:hyperlink r:id="rId7" w:history="1">
        <w:r w:rsidR="00927D5F" w:rsidRPr="00927D5F">
          <w:rPr>
            <w:rStyle w:val="Hyperlink"/>
          </w:rPr>
          <w:t>https://judge.softuni.org/Contests/5375/Programming-Fundamentals-and-Unit-Testing-Regular-Exam-2-March-2025</w:t>
        </w:r>
      </w:hyperlink>
    </w:p>
    <w:p w14:paraId="12BF7E72" w14:textId="2F436AF9" w:rsidR="005C692F" w:rsidRDefault="0046188C" w:rsidP="00766E6B">
      <w:pPr>
        <w:pStyle w:val="Heading1"/>
      </w:pPr>
      <w:r>
        <w:t>1</w:t>
      </w:r>
      <w:r w:rsidR="00766E6B">
        <w:t>.</w:t>
      </w:r>
      <w:r w:rsidR="00257D1E">
        <w:t xml:space="preserve"> </w:t>
      </w:r>
      <w:r w:rsidR="00ED0B37" w:rsidRPr="00ED0B37">
        <w:t>Water Consumption</w:t>
      </w:r>
    </w:p>
    <w:p w14:paraId="5762981B" w14:textId="5B21B94E" w:rsidR="005C692F" w:rsidRDefault="0046188C" w:rsidP="005C692F">
      <w:r>
        <w:t>Write a program that:</w:t>
      </w:r>
    </w:p>
    <w:p w14:paraId="798C0D31" w14:textId="4E3F29B4" w:rsidR="004B10C9" w:rsidRDefault="00ED0B37" w:rsidP="00ED0B37">
      <w:pPr>
        <w:pStyle w:val="ListParagraph"/>
        <w:numPr>
          <w:ilvl w:val="0"/>
          <w:numId w:val="28"/>
        </w:numPr>
      </w:pPr>
      <w:r w:rsidRPr="00ED0B37">
        <w:t xml:space="preserve">Reads </w:t>
      </w:r>
      <w:r w:rsidRPr="00ED0B37">
        <w:rPr>
          <w:b/>
        </w:rPr>
        <w:t>an</w:t>
      </w:r>
      <w:r w:rsidRPr="00ED0B37">
        <w:t xml:space="preserve"> </w:t>
      </w:r>
      <w:r w:rsidRPr="00ED0B37">
        <w:rPr>
          <w:b/>
        </w:rPr>
        <w:t>integer number N (count of the days)</w:t>
      </w:r>
      <w:r w:rsidRPr="00ED0B37">
        <w:t xml:space="preserve"> from the console.</w:t>
      </w:r>
    </w:p>
    <w:p w14:paraId="039288A1" w14:textId="111089B6" w:rsidR="004B10C9" w:rsidRDefault="004B10C9" w:rsidP="0046188C">
      <w:pPr>
        <w:pStyle w:val="ListParagraph"/>
        <w:numPr>
          <w:ilvl w:val="0"/>
          <w:numId w:val="28"/>
        </w:numPr>
      </w:pPr>
      <w:r w:rsidRPr="004B10C9">
        <w:t xml:space="preserve">For </w:t>
      </w:r>
      <w:r w:rsidRPr="007B4E78">
        <w:rPr>
          <w:b/>
          <w:bCs/>
        </w:rPr>
        <w:t xml:space="preserve">each </w:t>
      </w:r>
      <w:r w:rsidR="00ED0B37" w:rsidRPr="00ED0B37">
        <w:rPr>
          <w:b/>
          <w:bCs/>
        </w:rPr>
        <w:t xml:space="preserve">day </w:t>
      </w:r>
      <w:r w:rsidRPr="007B4E78">
        <w:rPr>
          <w:b/>
          <w:bCs/>
        </w:rPr>
        <w:t>(from first to the last (N))</w:t>
      </w:r>
      <w:r w:rsidRPr="004B10C9">
        <w:t>:</w:t>
      </w:r>
    </w:p>
    <w:p w14:paraId="188F7E2E" w14:textId="77777777" w:rsidR="00ED0B37" w:rsidRPr="00ED0B37" w:rsidRDefault="00ED0B37" w:rsidP="00ED0B37">
      <w:pPr>
        <w:pStyle w:val="ListParagraph"/>
        <w:numPr>
          <w:ilvl w:val="0"/>
          <w:numId w:val="30"/>
        </w:numPr>
      </w:pPr>
      <w:r w:rsidRPr="00ED0B37">
        <w:t xml:space="preserve">Read from the console the </w:t>
      </w:r>
      <w:r w:rsidRPr="00ED0B37">
        <w:rPr>
          <w:b/>
        </w:rPr>
        <w:t>amount of water consumed (integer number in milliliters)</w:t>
      </w:r>
      <w:r w:rsidRPr="00ED0B37">
        <w:t xml:space="preserve"> on that day.</w:t>
      </w:r>
    </w:p>
    <w:p w14:paraId="53E8683A" w14:textId="77777777" w:rsidR="00ED0B37" w:rsidRPr="00ED0B37" w:rsidRDefault="00ED0B37" w:rsidP="00ED0B37">
      <w:pPr>
        <w:pStyle w:val="ListParagraph"/>
        <w:numPr>
          <w:ilvl w:val="0"/>
          <w:numId w:val="30"/>
        </w:numPr>
      </w:pPr>
      <w:r w:rsidRPr="00ED0B37">
        <w:rPr>
          <w:b/>
        </w:rPr>
        <w:t>Calculate the cumulative water consumption after adding each day's intake</w:t>
      </w:r>
      <w:r w:rsidRPr="00ED0B37">
        <w:t>.</w:t>
      </w:r>
    </w:p>
    <w:p w14:paraId="15F357C8" w14:textId="77777777" w:rsidR="00ED0B37" w:rsidRPr="00ED0B37" w:rsidRDefault="00ED0B37" w:rsidP="00ED0B37">
      <w:pPr>
        <w:pStyle w:val="ListParagraph"/>
        <w:numPr>
          <w:ilvl w:val="0"/>
          <w:numId w:val="30"/>
        </w:numPr>
      </w:pPr>
      <w:r w:rsidRPr="00ED0B37">
        <w:rPr>
          <w:b/>
        </w:rPr>
        <w:t>Print the cumulative water consumption</w:t>
      </w:r>
      <w:r w:rsidRPr="00ED0B37">
        <w:t xml:space="preserve"> </w:t>
      </w:r>
      <w:r w:rsidRPr="00ED0B37">
        <w:rPr>
          <w:b/>
        </w:rPr>
        <w:t>on a separate line</w:t>
      </w:r>
      <w:r w:rsidRPr="00ED0B37">
        <w:t>.</w:t>
      </w:r>
    </w:p>
    <w:p w14:paraId="337B5DE9" w14:textId="77777777" w:rsidR="00ED0B37" w:rsidRPr="00ED0B37" w:rsidRDefault="00ED0B37" w:rsidP="00ED0B37">
      <w:pPr>
        <w:pStyle w:val="ListParagraph"/>
        <w:numPr>
          <w:ilvl w:val="0"/>
          <w:numId w:val="30"/>
        </w:numPr>
      </w:pPr>
      <w:r w:rsidRPr="00ED0B37">
        <w:rPr>
          <w:b/>
          <w:u w:val="single"/>
        </w:rPr>
        <w:t>In case of N equal to or less than zero, print zero as the result</w:t>
      </w:r>
      <w:r w:rsidRPr="00ED0B37">
        <w:t>.</w:t>
      </w:r>
    </w:p>
    <w:p w14:paraId="7A115995" w14:textId="63DCB678" w:rsidR="00766E6B" w:rsidRPr="0091706C" w:rsidRDefault="00766E6B" w:rsidP="00E33624">
      <w:pPr>
        <w:pStyle w:val="Heading2"/>
        <w:rPr>
          <w:lang w:val="bg-BG"/>
        </w:rPr>
      </w:pPr>
      <w:r w:rsidRPr="0091706C">
        <w:t>Example</w:t>
      </w:r>
      <w:r w:rsidR="0046188C">
        <w:t xml:space="preserve"> Input / Output</w:t>
      </w:r>
    </w:p>
    <w:tbl>
      <w:tblPr>
        <w:tblStyle w:val="TableGrid"/>
        <w:tblW w:w="9905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6"/>
        <w:gridCol w:w="850"/>
        <w:gridCol w:w="6379"/>
      </w:tblGrid>
      <w:tr w:rsidR="0046188C" w:rsidRPr="0091706C" w14:paraId="75CA327F" w14:textId="5F549A86" w:rsidTr="009B06CF">
        <w:trPr>
          <w:trHeight w:val="196"/>
        </w:trPr>
        <w:tc>
          <w:tcPr>
            <w:tcW w:w="2676" w:type="dxa"/>
            <w:shd w:val="clear" w:color="auto" w:fill="D9D9D9" w:themeFill="background1" w:themeFillShade="D9"/>
          </w:tcPr>
          <w:p w14:paraId="06A6A49D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4205DBB3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4BB8F832" w14:textId="2EB6B230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6188C" w:rsidRPr="0091706C" w14:paraId="1502C1B6" w14:textId="12167720" w:rsidTr="009B06CF">
        <w:trPr>
          <w:trHeight w:val="437"/>
        </w:trPr>
        <w:tc>
          <w:tcPr>
            <w:tcW w:w="2676" w:type="dxa"/>
          </w:tcPr>
          <w:p w14:paraId="1157C54D" w14:textId="77777777" w:rsidR="00ED0B37" w:rsidRPr="00ED0B37" w:rsidRDefault="00ED0B37" w:rsidP="00ED0B3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D0B37">
              <w:rPr>
                <w:rFonts w:ascii="Consolas" w:hAnsi="Consolas"/>
                <w:noProof/>
                <w:lang w:val="bg-BG"/>
              </w:rPr>
              <w:t>4</w:t>
            </w:r>
          </w:p>
          <w:p w14:paraId="6F38C7DA" w14:textId="77777777" w:rsidR="00ED0B37" w:rsidRPr="00ED0B37" w:rsidRDefault="00ED0B37" w:rsidP="00ED0B3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D0B37">
              <w:rPr>
                <w:rFonts w:ascii="Consolas" w:hAnsi="Consolas"/>
                <w:noProof/>
                <w:lang w:val="bg-BG"/>
              </w:rPr>
              <w:t>500</w:t>
            </w:r>
          </w:p>
          <w:p w14:paraId="7057EED4" w14:textId="77777777" w:rsidR="00ED0B37" w:rsidRPr="00ED0B37" w:rsidRDefault="00ED0B37" w:rsidP="00ED0B3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D0B37">
              <w:rPr>
                <w:rFonts w:ascii="Consolas" w:hAnsi="Consolas"/>
                <w:noProof/>
                <w:lang w:val="bg-BG"/>
              </w:rPr>
              <w:t>600</w:t>
            </w:r>
          </w:p>
          <w:p w14:paraId="787225EF" w14:textId="77777777" w:rsidR="00ED0B37" w:rsidRPr="00ED0B37" w:rsidRDefault="00ED0B37" w:rsidP="00ED0B3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D0B37">
              <w:rPr>
                <w:rFonts w:ascii="Consolas" w:hAnsi="Consolas"/>
                <w:noProof/>
                <w:lang w:val="bg-BG"/>
              </w:rPr>
              <w:t>700</w:t>
            </w:r>
          </w:p>
          <w:p w14:paraId="4810BFEC" w14:textId="4E2649D2" w:rsidR="0046188C" w:rsidRPr="00C509E4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  <w:r w:rsidRPr="00ED0B37">
              <w:rPr>
                <w:rFonts w:ascii="Consolas" w:hAnsi="Consolas"/>
                <w:noProof/>
                <w:lang w:val="bg-BG"/>
              </w:rPr>
              <w:t>800</w:t>
            </w:r>
          </w:p>
        </w:tc>
        <w:tc>
          <w:tcPr>
            <w:tcW w:w="850" w:type="dxa"/>
          </w:tcPr>
          <w:p w14:paraId="752186EE" w14:textId="77777777" w:rsidR="00ED0B37" w:rsidRPr="00ED0B37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  <w:r w:rsidRPr="00ED0B37">
              <w:rPr>
                <w:rFonts w:ascii="Consolas" w:hAnsi="Consolas"/>
                <w:noProof/>
              </w:rPr>
              <w:t>500</w:t>
            </w:r>
          </w:p>
          <w:p w14:paraId="22425392" w14:textId="77777777" w:rsidR="00ED0B37" w:rsidRPr="00ED0B37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  <w:r w:rsidRPr="00ED0B37">
              <w:rPr>
                <w:rFonts w:ascii="Consolas" w:hAnsi="Consolas"/>
                <w:noProof/>
              </w:rPr>
              <w:t>1100</w:t>
            </w:r>
          </w:p>
          <w:p w14:paraId="658CCC4C" w14:textId="77777777" w:rsidR="00ED0B37" w:rsidRPr="00ED0B37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  <w:r w:rsidRPr="00ED0B37">
              <w:rPr>
                <w:rFonts w:ascii="Consolas" w:hAnsi="Consolas"/>
                <w:noProof/>
              </w:rPr>
              <w:t>1800</w:t>
            </w:r>
          </w:p>
          <w:p w14:paraId="459F8D76" w14:textId="65866BA7" w:rsidR="009B06CF" w:rsidRPr="00C509E4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  <w:r w:rsidRPr="00ED0B37">
              <w:rPr>
                <w:rFonts w:ascii="Consolas" w:hAnsi="Consolas"/>
                <w:noProof/>
              </w:rPr>
              <w:t>2600</w:t>
            </w:r>
          </w:p>
        </w:tc>
        <w:tc>
          <w:tcPr>
            <w:tcW w:w="6379" w:type="dxa"/>
          </w:tcPr>
          <w:p w14:paraId="01A69B5A" w14:textId="77777777" w:rsidR="00ED0B37" w:rsidRPr="00ED0B37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  <w:r w:rsidRPr="00ED0B37">
              <w:rPr>
                <w:rFonts w:ascii="Consolas" w:hAnsi="Consolas"/>
                <w:noProof/>
              </w:rPr>
              <w:t>Total days count: 4</w:t>
            </w:r>
          </w:p>
          <w:p w14:paraId="6FA26A7D" w14:textId="77777777" w:rsidR="00ED0B37" w:rsidRPr="00ED0B37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  <w:r w:rsidRPr="00ED0B37">
              <w:rPr>
                <w:rFonts w:ascii="Consolas" w:hAnsi="Consolas"/>
                <w:noProof/>
              </w:rPr>
              <w:t>First day: 500 milliliters</w:t>
            </w:r>
          </w:p>
          <w:p w14:paraId="44DC305A" w14:textId="77777777" w:rsidR="00ED0B37" w:rsidRPr="00ED0B37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  <w:r w:rsidRPr="00ED0B37">
              <w:rPr>
                <w:rFonts w:ascii="Consolas" w:hAnsi="Consolas"/>
                <w:noProof/>
              </w:rPr>
              <w:t>Cumulative consumption: 500</w:t>
            </w:r>
          </w:p>
          <w:p w14:paraId="4E37C423" w14:textId="77777777" w:rsidR="00ED0B37" w:rsidRPr="00ED0B37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C6C4B94" w14:textId="77777777" w:rsidR="00ED0B37" w:rsidRPr="00ED0B37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  <w:r w:rsidRPr="00ED0B37">
              <w:rPr>
                <w:rFonts w:ascii="Consolas" w:hAnsi="Consolas"/>
                <w:noProof/>
              </w:rPr>
              <w:t>Second day: 600 milliliters</w:t>
            </w:r>
          </w:p>
          <w:p w14:paraId="719C56F0" w14:textId="77777777" w:rsidR="00ED0B37" w:rsidRPr="00ED0B37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  <w:r w:rsidRPr="00ED0B37">
              <w:rPr>
                <w:rFonts w:ascii="Consolas" w:hAnsi="Consolas"/>
                <w:noProof/>
              </w:rPr>
              <w:t>Cumulative consumption: 500 + 600 = 1100</w:t>
            </w:r>
          </w:p>
          <w:p w14:paraId="15C01DCA" w14:textId="77777777" w:rsidR="00ED0B37" w:rsidRPr="00ED0B37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064397BE" w14:textId="77777777" w:rsidR="00ED0B37" w:rsidRPr="00ED0B37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  <w:r w:rsidRPr="00ED0B37">
              <w:rPr>
                <w:rFonts w:ascii="Consolas" w:hAnsi="Consolas"/>
                <w:noProof/>
              </w:rPr>
              <w:t>Third day: 700 milliliters</w:t>
            </w:r>
          </w:p>
          <w:p w14:paraId="6A2100D4" w14:textId="77777777" w:rsidR="00ED0B37" w:rsidRPr="00ED0B37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  <w:r w:rsidRPr="00ED0B37">
              <w:rPr>
                <w:rFonts w:ascii="Consolas" w:hAnsi="Consolas"/>
                <w:noProof/>
              </w:rPr>
              <w:t>Cumulative consumption: 1100 + 700 = 1800</w:t>
            </w:r>
          </w:p>
          <w:p w14:paraId="0F29B6AF" w14:textId="77777777" w:rsidR="00ED0B37" w:rsidRPr="00ED0B37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E52201B" w14:textId="77777777" w:rsidR="00ED0B37" w:rsidRPr="00ED0B37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  <w:r w:rsidRPr="00ED0B37">
              <w:rPr>
                <w:rFonts w:ascii="Consolas" w:hAnsi="Consolas"/>
                <w:noProof/>
              </w:rPr>
              <w:t>Fourth day: 800 milliliters</w:t>
            </w:r>
          </w:p>
          <w:p w14:paraId="02E4BBC1" w14:textId="3FA67F0E" w:rsidR="009B06CF" w:rsidRPr="00C509E4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  <w:r w:rsidRPr="00ED0B37">
              <w:rPr>
                <w:rFonts w:ascii="Consolas" w:hAnsi="Consolas"/>
                <w:noProof/>
              </w:rPr>
              <w:t>Cumulative consumption: 1800 + 800 = 2600</w:t>
            </w:r>
          </w:p>
        </w:tc>
      </w:tr>
      <w:tr w:rsidR="0046188C" w:rsidRPr="0091706C" w14:paraId="6CA44677" w14:textId="1C038646" w:rsidTr="009B06CF">
        <w:trPr>
          <w:trHeight w:val="378"/>
        </w:trPr>
        <w:tc>
          <w:tcPr>
            <w:tcW w:w="2676" w:type="dxa"/>
          </w:tcPr>
          <w:p w14:paraId="1814C429" w14:textId="77777777" w:rsidR="00ED0B37" w:rsidRPr="00ED0B37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  <w:r w:rsidRPr="00ED0B37">
              <w:rPr>
                <w:rFonts w:ascii="Consolas" w:hAnsi="Consolas"/>
                <w:noProof/>
              </w:rPr>
              <w:t>2</w:t>
            </w:r>
          </w:p>
          <w:p w14:paraId="6FB62685" w14:textId="77777777" w:rsidR="00ED0B37" w:rsidRPr="00ED0B37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  <w:r w:rsidRPr="00ED0B37">
              <w:rPr>
                <w:rFonts w:ascii="Consolas" w:hAnsi="Consolas"/>
                <w:noProof/>
              </w:rPr>
              <w:t>1500</w:t>
            </w:r>
          </w:p>
          <w:p w14:paraId="6D0C44FC" w14:textId="39F09D0D" w:rsidR="0046188C" w:rsidRPr="00C509E4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  <w:r w:rsidRPr="00ED0B37">
              <w:rPr>
                <w:rFonts w:ascii="Consolas" w:hAnsi="Consolas"/>
                <w:noProof/>
              </w:rPr>
              <w:t>2000</w:t>
            </w:r>
          </w:p>
        </w:tc>
        <w:tc>
          <w:tcPr>
            <w:tcW w:w="850" w:type="dxa"/>
          </w:tcPr>
          <w:p w14:paraId="34F58345" w14:textId="77777777" w:rsidR="00ED0B37" w:rsidRPr="00ED0B37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  <w:r w:rsidRPr="00ED0B37">
              <w:rPr>
                <w:rFonts w:ascii="Consolas" w:hAnsi="Consolas"/>
                <w:noProof/>
              </w:rPr>
              <w:t>1500</w:t>
            </w:r>
          </w:p>
          <w:p w14:paraId="0ABF6C24" w14:textId="49B9BBEB" w:rsidR="009B06CF" w:rsidRPr="00C509E4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  <w:r w:rsidRPr="00ED0B37">
              <w:rPr>
                <w:rFonts w:ascii="Consolas" w:hAnsi="Consolas"/>
                <w:noProof/>
              </w:rPr>
              <w:t>3500</w:t>
            </w:r>
          </w:p>
        </w:tc>
        <w:tc>
          <w:tcPr>
            <w:tcW w:w="6379" w:type="dxa"/>
          </w:tcPr>
          <w:p w14:paraId="05C3693E" w14:textId="77777777" w:rsidR="00ED0B37" w:rsidRPr="00ED0B37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  <w:r w:rsidRPr="00ED0B37">
              <w:rPr>
                <w:rFonts w:ascii="Consolas" w:hAnsi="Consolas"/>
                <w:noProof/>
              </w:rPr>
              <w:t>Total days count: 2</w:t>
            </w:r>
          </w:p>
          <w:p w14:paraId="34A91B0F" w14:textId="77777777" w:rsidR="00ED0B37" w:rsidRPr="00ED0B37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  <w:r w:rsidRPr="00ED0B37">
              <w:rPr>
                <w:rFonts w:ascii="Consolas" w:hAnsi="Consolas"/>
                <w:noProof/>
              </w:rPr>
              <w:t>First day: 1500 milliliters</w:t>
            </w:r>
          </w:p>
          <w:p w14:paraId="567FD661" w14:textId="77777777" w:rsidR="00ED0B37" w:rsidRPr="00ED0B37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  <w:r w:rsidRPr="00ED0B37">
              <w:rPr>
                <w:rFonts w:ascii="Consolas" w:hAnsi="Consolas"/>
                <w:noProof/>
              </w:rPr>
              <w:t>Cumulative consumption: 1500</w:t>
            </w:r>
          </w:p>
          <w:p w14:paraId="01502F78" w14:textId="77777777" w:rsidR="00ED0B37" w:rsidRPr="00ED0B37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7C39B51B" w14:textId="77777777" w:rsidR="00ED0B37" w:rsidRPr="00ED0B37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  <w:r w:rsidRPr="00ED0B37">
              <w:rPr>
                <w:rFonts w:ascii="Consolas" w:hAnsi="Consolas"/>
                <w:noProof/>
              </w:rPr>
              <w:t>Second day: 2000 milliliters</w:t>
            </w:r>
          </w:p>
          <w:p w14:paraId="4E42F6E2" w14:textId="4CE5B496" w:rsidR="0046188C" w:rsidRPr="00C509E4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  <w:r w:rsidRPr="00ED0B37">
              <w:rPr>
                <w:rFonts w:ascii="Consolas" w:hAnsi="Consolas"/>
                <w:noProof/>
              </w:rPr>
              <w:t>Cumulative consumption: 1500 + 2000 = 3500</w:t>
            </w:r>
          </w:p>
        </w:tc>
      </w:tr>
      <w:tr w:rsidR="004B10C9" w:rsidRPr="0091706C" w14:paraId="0E2D7D51" w14:textId="77777777" w:rsidTr="009B06CF">
        <w:trPr>
          <w:trHeight w:val="378"/>
        </w:trPr>
        <w:tc>
          <w:tcPr>
            <w:tcW w:w="2676" w:type="dxa"/>
          </w:tcPr>
          <w:p w14:paraId="03E19054" w14:textId="77777777" w:rsidR="004B10C9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754C6DD6" w14:textId="7F6AA6F3" w:rsidR="004B10C9" w:rsidRPr="004B10C9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50" w:type="dxa"/>
          </w:tcPr>
          <w:p w14:paraId="101EA674" w14:textId="3993C093" w:rsidR="004B10C9" w:rsidRPr="004B10C9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6379" w:type="dxa"/>
          </w:tcPr>
          <w:p w14:paraId="02745EDE" w14:textId="77777777" w:rsidR="00ED0B37" w:rsidRPr="00ED0B37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  <w:r w:rsidRPr="00ED0B37">
              <w:rPr>
                <w:rFonts w:ascii="Consolas" w:hAnsi="Consolas"/>
                <w:noProof/>
              </w:rPr>
              <w:t>Total days count: 1</w:t>
            </w:r>
          </w:p>
          <w:p w14:paraId="456823AB" w14:textId="77777777" w:rsidR="00ED0B37" w:rsidRPr="00ED0B37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  <w:r w:rsidRPr="00ED0B37">
              <w:rPr>
                <w:rFonts w:ascii="Consolas" w:hAnsi="Consolas"/>
                <w:noProof/>
              </w:rPr>
              <w:t>First day: 0 milliliters</w:t>
            </w:r>
          </w:p>
          <w:p w14:paraId="02E45F6D" w14:textId="472D39BB" w:rsidR="004B10C9" w:rsidRPr="004B10C9" w:rsidRDefault="00ED0B37" w:rsidP="00ED0B37">
            <w:pPr>
              <w:spacing w:before="0" w:after="0"/>
              <w:rPr>
                <w:rFonts w:ascii="Consolas" w:hAnsi="Consolas"/>
                <w:noProof/>
              </w:rPr>
            </w:pPr>
            <w:r w:rsidRPr="00ED0B37">
              <w:rPr>
                <w:rFonts w:ascii="Consolas" w:hAnsi="Consolas"/>
                <w:noProof/>
              </w:rPr>
              <w:t>Cumulative consumption: 0</w:t>
            </w:r>
          </w:p>
        </w:tc>
      </w:tr>
    </w:tbl>
    <w:p w14:paraId="62F9D453" w14:textId="65DED1F4" w:rsidR="002877ED" w:rsidRPr="00766E6B" w:rsidRDefault="002877ED" w:rsidP="00766E6B"/>
    <w:sectPr w:rsidR="002877ED" w:rsidRPr="00766E6B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1F53A6" w14:textId="77777777" w:rsidR="00207D50" w:rsidRDefault="00207D50">
      <w:pPr>
        <w:spacing w:before="0" w:after="0" w:line="240" w:lineRule="auto"/>
      </w:pPr>
      <w:r>
        <w:separator/>
      </w:r>
    </w:p>
  </w:endnote>
  <w:endnote w:type="continuationSeparator" w:id="0">
    <w:p w14:paraId="0950A4FB" w14:textId="77777777" w:rsidR="00207D50" w:rsidRDefault="00207D5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04794" w14:textId="77777777" w:rsidR="00FD202A" w:rsidRDefault="003F3AB5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3F3AB5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3F3AB5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3F3AB5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3F3AB5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3F3AB5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3F3AB5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3F3AB5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3456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3456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3F3AB5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3456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3456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F8FD07" w14:textId="77777777" w:rsidR="00207D50" w:rsidRDefault="00207D50">
      <w:pPr>
        <w:spacing w:before="0" w:after="0" w:line="240" w:lineRule="auto"/>
      </w:pPr>
      <w:r>
        <w:separator/>
      </w:r>
    </w:p>
  </w:footnote>
  <w:footnote w:type="continuationSeparator" w:id="0">
    <w:p w14:paraId="2D4EB761" w14:textId="77777777" w:rsidR="00207D50" w:rsidRDefault="00207D5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F75452"/>
    <w:multiLevelType w:val="hybridMultilevel"/>
    <w:tmpl w:val="3ECC6160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CF1957"/>
    <w:multiLevelType w:val="hybridMultilevel"/>
    <w:tmpl w:val="872635A6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45522D"/>
    <w:multiLevelType w:val="hybridMultilevel"/>
    <w:tmpl w:val="82F802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600391">
    <w:abstractNumId w:val="5"/>
  </w:num>
  <w:num w:numId="2" w16cid:durableId="738787680">
    <w:abstractNumId w:val="12"/>
  </w:num>
  <w:num w:numId="3" w16cid:durableId="236794912">
    <w:abstractNumId w:val="14"/>
  </w:num>
  <w:num w:numId="4" w16cid:durableId="881211327">
    <w:abstractNumId w:val="19"/>
  </w:num>
  <w:num w:numId="5" w16cid:durableId="367796712">
    <w:abstractNumId w:val="17"/>
  </w:num>
  <w:num w:numId="6" w16cid:durableId="1530751719">
    <w:abstractNumId w:val="23"/>
  </w:num>
  <w:num w:numId="7" w16cid:durableId="604656152">
    <w:abstractNumId w:val="11"/>
  </w:num>
  <w:num w:numId="8" w16cid:durableId="316111319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7094211">
    <w:abstractNumId w:val="15"/>
  </w:num>
  <w:num w:numId="10" w16cid:durableId="528757806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1841432174">
    <w:abstractNumId w:val="20"/>
  </w:num>
  <w:num w:numId="12" w16cid:durableId="1891109051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53098163">
    <w:abstractNumId w:val="1"/>
  </w:num>
  <w:num w:numId="14" w16cid:durableId="2033725228">
    <w:abstractNumId w:val="10"/>
  </w:num>
  <w:num w:numId="15" w16cid:durableId="633557321">
    <w:abstractNumId w:val="13"/>
  </w:num>
  <w:num w:numId="16" w16cid:durableId="1667439689">
    <w:abstractNumId w:val="21"/>
  </w:num>
  <w:num w:numId="17" w16cid:durableId="2044742073">
    <w:abstractNumId w:val="26"/>
  </w:num>
  <w:num w:numId="18" w16cid:durableId="46028628">
    <w:abstractNumId w:val="16"/>
  </w:num>
  <w:num w:numId="19" w16cid:durableId="2067071304">
    <w:abstractNumId w:val="8"/>
  </w:num>
  <w:num w:numId="20" w16cid:durableId="23333988">
    <w:abstractNumId w:val="2"/>
  </w:num>
  <w:num w:numId="21" w16cid:durableId="1573464160">
    <w:abstractNumId w:val="18"/>
  </w:num>
  <w:num w:numId="22" w16cid:durableId="1521165003">
    <w:abstractNumId w:val="7"/>
  </w:num>
  <w:num w:numId="23" w16cid:durableId="283006658">
    <w:abstractNumId w:val="3"/>
  </w:num>
  <w:num w:numId="24" w16cid:durableId="1175799370">
    <w:abstractNumId w:val="22"/>
  </w:num>
  <w:num w:numId="25" w16cid:durableId="1105081952">
    <w:abstractNumId w:val="0"/>
  </w:num>
  <w:num w:numId="26" w16cid:durableId="1983608437">
    <w:abstractNumId w:val="4"/>
  </w:num>
  <w:num w:numId="27" w16cid:durableId="53893364">
    <w:abstractNumId w:val="24"/>
  </w:num>
  <w:num w:numId="28" w16cid:durableId="1448699910">
    <w:abstractNumId w:val="27"/>
  </w:num>
  <w:num w:numId="29" w16cid:durableId="434523275">
    <w:abstractNumId w:val="6"/>
  </w:num>
  <w:num w:numId="30" w16cid:durableId="205442468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rQ0sjQ1sDQyNbRU0lEKTi0uzszPAykwNKsFAArEalUtAAAA"/>
  </w:docVars>
  <w:rsids>
    <w:rsidRoot w:val="00926E86"/>
    <w:rsid w:val="00001E06"/>
    <w:rsid w:val="00003231"/>
    <w:rsid w:val="00012E8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75544"/>
    <w:rsid w:val="00186CF6"/>
    <w:rsid w:val="001978D8"/>
    <w:rsid w:val="001D58B5"/>
    <w:rsid w:val="001F6D97"/>
    <w:rsid w:val="00204E05"/>
    <w:rsid w:val="00207D50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35307"/>
    <w:rsid w:val="003408B8"/>
    <w:rsid w:val="00351517"/>
    <w:rsid w:val="00377473"/>
    <w:rsid w:val="003863AA"/>
    <w:rsid w:val="00396781"/>
    <w:rsid w:val="00397F85"/>
    <w:rsid w:val="003A1BBD"/>
    <w:rsid w:val="003B4612"/>
    <w:rsid w:val="003C3747"/>
    <w:rsid w:val="003D329B"/>
    <w:rsid w:val="003E3E0B"/>
    <w:rsid w:val="003F3AB5"/>
    <w:rsid w:val="004059B1"/>
    <w:rsid w:val="00407D58"/>
    <w:rsid w:val="004173E5"/>
    <w:rsid w:val="0042188C"/>
    <w:rsid w:val="00430F73"/>
    <w:rsid w:val="0043232F"/>
    <w:rsid w:val="00435B09"/>
    <w:rsid w:val="00451CD1"/>
    <w:rsid w:val="00461620"/>
    <w:rsid w:val="0046188C"/>
    <w:rsid w:val="004641AB"/>
    <w:rsid w:val="00492CD2"/>
    <w:rsid w:val="00497EC7"/>
    <w:rsid w:val="004A1821"/>
    <w:rsid w:val="004A7947"/>
    <w:rsid w:val="004B10C9"/>
    <w:rsid w:val="004B22F7"/>
    <w:rsid w:val="004C7678"/>
    <w:rsid w:val="004C7A58"/>
    <w:rsid w:val="004E0782"/>
    <w:rsid w:val="004E461F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310A1"/>
    <w:rsid w:val="00640DD4"/>
    <w:rsid w:val="00643CB5"/>
    <w:rsid w:val="006557A9"/>
    <w:rsid w:val="00655C8B"/>
    <w:rsid w:val="00657ED2"/>
    <w:rsid w:val="00677669"/>
    <w:rsid w:val="00693E72"/>
    <w:rsid w:val="006971D5"/>
    <w:rsid w:val="006A0133"/>
    <w:rsid w:val="006A5FF4"/>
    <w:rsid w:val="006A676F"/>
    <w:rsid w:val="006B0196"/>
    <w:rsid w:val="006E1551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A4E69"/>
    <w:rsid w:val="007B015F"/>
    <w:rsid w:val="007B4E78"/>
    <w:rsid w:val="007B7765"/>
    <w:rsid w:val="007D2A72"/>
    <w:rsid w:val="007E5C5C"/>
    <w:rsid w:val="007F514C"/>
    <w:rsid w:val="007F6E04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27D5F"/>
    <w:rsid w:val="0093456A"/>
    <w:rsid w:val="0093705C"/>
    <w:rsid w:val="00946219"/>
    <w:rsid w:val="0095580F"/>
    <w:rsid w:val="009775E0"/>
    <w:rsid w:val="009808B6"/>
    <w:rsid w:val="009828E6"/>
    <w:rsid w:val="00987639"/>
    <w:rsid w:val="009A4272"/>
    <w:rsid w:val="009A7265"/>
    <w:rsid w:val="009B00A5"/>
    <w:rsid w:val="009B06CF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785B"/>
    <w:rsid w:val="00A62F6E"/>
    <w:rsid w:val="00A65714"/>
    <w:rsid w:val="00A75B92"/>
    <w:rsid w:val="00A76938"/>
    <w:rsid w:val="00A92D72"/>
    <w:rsid w:val="00AC163C"/>
    <w:rsid w:val="00AC3F8A"/>
    <w:rsid w:val="00AC5692"/>
    <w:rsid w:val="00AC7761"/>
    <w:rsid w:val="00AD02A6"/>
    <w:rsid w:val="00AF1FAE"/>
    <w:rsid w:val="00AF4944"/>
    <w:rsid w:val="00B00312"/>
    <w:rsid w:val="00B0435B"/>
    <w:rsid w:val="00B216C6"/>
    <w:rsid w:val="00B22449"/>
    <w:rsid w:val="00B226D0"/>
    <w:rsid w:val="00B25A1D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4528B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4744B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01AA4"/>
    <w:rsid w:val="00E2336C"/>
    <w:rsid w:val="00E2663A"/>
    <w:rsid w:val="00E30D02"/>
    <w:rsid w:val="00E33624"/>
    <w:rsid w:val="00E3507A"/>
    <w:rsid w:val="00E503B8"/>
    <w:rsid w:val="00E609BA"/>
    <w:rsid w:val="00E823A1"/>
    <w:rsid w:val="00E95DAE"/>
    <w:rsid w:val="00EA319E"/>
    <w:rsid w:val="00EA61EF"/>
    <w:rsid w:val="00EB1096"/>
    <w:rsid w:val="00EB1104"/>
    <w:rsid w:val="00EB2884"/>
    <w:rsid w:val="00EC4E02"/>
    <w:rsid w:val="00ED0B37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66D8A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10C9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7D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2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741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9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26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9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4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48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5375/Programming-Fundamentals-and-Unit-Testing-Regular-Exam-2-March-202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64</TotalTime>
  <Pages>1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79</cp:revision>
  <dcterms:created xsi:type="dcterms:W3CDTF">2023-09-26T19:58:00Z</dcterms:created>
  <dcterms:modified xsi:type="dcterms:W3CDTF">2025-02-22T20:09:00Z</dcterms:modified>
</cp:coreProperties>
</file>